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_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 on tC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 * AKI on tC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 * 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5; AIC = 332; BIC = 371; Deviance = 310; Residual df = 254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3:43:43Z</dcterms:created>
  <dcterms:modified xsi:type="dcterms:W3CDTF">2024-02-14T03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